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you can for each of mammals, birds, reptiles, and amphibians. What do you notice,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9T01:20:44Z</dcterms:created>
  <dcterms:modified xsi:type="dcterms:W3CDTF">2024-08-29T01: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